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7095C0" w14:textId="578DC09D" w:rsidR="001C6DDF" w:rsidRPr="001C6DDF" w:rsidRDefault="001C6DDF" w:rsidP="001C6DDF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bookmarkStart w:id="0" w:name="_GoBack"/>
      <w:r w:rsidRPr="001C6DDF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Comment:</w:t>
      </w:r>
    </w:p>
    <w:p w14:paraId="1AD8F27D" w14:textId="77777777" w:rsidR="001C6DDF" w:rsidRPr="001C6DDF" w:rsidRDefault="001C6DDF" w:rsidP="001C6DDF">
      <w:pPr>
        <w:rPr>
          <w:rFonts w:ascii="Arial" w:hAnsi="Arial" w:cs="Arial"/>
          <w:sz w:val="20"/>
          <w:szCs w:val="20"/>
        </w:rPr>
      </w:pPr>
      <w:r w:rsidRPr="001C6DDF">
        <w:rPr>
          <w:rFonts w:ascii="Arial" w:hAnsi="Arial" w:cs="Arial"/>
          <w:sz w:val="20"/>
          <w:szCs w:val="20"/>
        </w:rPr>
        <w:t>At this stage, accepting the manuscript for publication on CJST is impossible.</w:t>
      </w:r>
    </w:p>
    <w:p w14:paraId="742327C4" w14:textId="77777777" w:rsidR="001C6DDF" w:rsidRPr="001C6DDF" w:rsidRDefault="001C6DDF" w:rsidP="001C6DDF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732DD617" w14:textId="77777777" w:rsidR="001C6DDF" w:rsidRPr="001C6DDF" w:rsidRDefault="001C6DDF" w:rsidP="001C6DDF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407B2D69" w14:textId="0FDB7224" w:rsidR="001C6DDF" w:rsidRPr="001C6DDF" w:rsidRDefault="001C6DDF" w:rsidP="001C6DDF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r w:rsidRPr="001C6DDF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Details:</w:t>
      </w:r>
    </w:p>
    <w:p w14:paraId="70B6828D" w14:textId="65FDFFED" w:rsidR="001C6DDF" w:rsidRPr="001C6DDF" w:rsidRDefault="001C6DDF" w:rsidP="001C6DDF">
      <w:pPr>
        <w:pStyle w:val="NoSpacing"/>
        <w:rPr>
          <w:rFonts w:ascii="Arial" w:hAnsi="Arial" w:cs="Arial"/>
          <w:sz w:val="20"/>
          <w:szCs w:val="20"/>
          <w:lang w:eastAsia="zh-TW"/>
        </w:rPr>
      </w:pPr>
      <w:r w:rsidRPr="001C6DDF">
        <w:rPr>
          <w:rFonts w:ascii="Arial" w:hAnsi="Arial" w:cs="Arial"/>
          <w:sz w:val="20"/>
          <w:szCs w:val="20"/>
          <w:lang w:eastAsia="zh-TW"/>
        </w:rPr>
        <w:t xml:space="preserve">Dr. Teresa De Pilli, </w:t>
      </w:r>
      <w:r w:rsidRPr="001C6DDF">
        <w:rPr>
          <w:rFonts w:ascii="Arial" w:hAnsi="Arial" w:cs="Arial"/>
          <w:sz w:val="20"/>
          <w:szCs w:val="20"/>
          <w:lang w:eastAsia="zh-TW"/>
        </w:rPr>
        <w:t>University of Foggia, Italy</w:t>
      </w:r>
      <w:r w:rsidRPr="001C6DDF">
        <w:rPr>
          <w:rFonts w:ascii="Arial" w:hAnsi="Arial" w:cs="Arial"/>
          <w:sz w:val="20"/>
          <w:szCs w:val="20"/>
          <w:lang w:eastAsia="zh-TW"/>
        </w:rPr>
        <w:t>.</w:t>
      </w:r>
      <w:bookmarkEnd w:id="0"/>
    </w:p>
    <w:sectPr w:rsidR="001C6DDF" w:rsidRPr="001C6D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0MDQzNTY0N7U0MbNU0lEKTi0uzszPAykwrAUAFUHEKywAAAA="/>
  </w:docVars>
  <w:rsids>
    <w:rsidRoot w:val="00BD6A35"/>
    <w:rsid w:val="00127C0B"/>
    <w:rsid w:val="001C6DDF"/>
    <w:rsid w:val="003B412D"/>
    <w:rsid w:val="006D2BDD"/>
    <w:rsid w:val="00B17BEB"/>
    <w:rsid w:val="00BD6A35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6EA6E3"/>
  <w15:chartTrackingRefBased/>
  <w15:docId w15:val="{61ABC7DF-C15A-429C-A3F3-CEFE57165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C6DD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128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99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59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0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2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715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257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408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9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60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8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03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195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74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</Words>
  <Characters>143</Characters>
  <Application>Microsoft Office Word</Application>
  <DocSecurity>0</DocSecurity>
  <Lines>1</Lines>
  <Paragraphs>1</Paragraphs>
  <ScaleCrop>false</ScaleCrop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CPU 1039</cp:lastModifiedBy>
  <cp:revision>3</cp:revision>
  <dcterms:created xsi:type="dcterms:W3CDTF">2024-09-06T13:07:00Z</dcterms:created>
  <dcterms:modified xsi:type="dcterms:W3CDTF">2025-11-05T10:17:00Z</dcterms:modified>
</cp:coreProperties>
</file>